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ธุรกิจ</w:t>
      </w:r>
      <w:r>
        <w:t xml:space="preserve"> </w:t>
      </w:r>
      <w:r>
        <w:t xml:space="preserve">วิชาองค์ประกอบศิลป์สำหรับคอมพิวเตอร์</w:t>
      </w:r>
      <w:r>
        <w:t xml:space="preserve"> </w:t>
      </w:r>
      <w:r>
        <w:t xml:space="preserve">(บ่าย)</w:t>
      </w:r>
      <w:r>
        <w:t xml:space="preserve"> </w:t>
      </w:r>
      <w:r>
        <w:t xml:space="preserve">220866</w:t>
      </w:r>
    </w:p>
    <w:p>
      <w:pPr>
        <w:pStyle w:val="Date"/>
      </w:pPr>
      <w:r>
        <w:t xml:space="preserve">วันอังคารที่</w:t>
      </w:r>
      <w:r>
        <w:t xml:space="preserve"> </w:t>
      </w:r>
      <w:r>
        <w:t xml:space="preserve">22</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ทดสอบ ทดสอบ ทดสอบ 1 2 3 ล่ามได้ยินไหมครับ ไม่ได้ยิน ได้ยินไหมครับ ล่ามได้ยินไหม ชัดไหม ชัด</w:t>
      </w:r>
    </w:p>
    <w:p>
      <w:pPr>
        <w:pStyle w:val="BodyText"/>
      </w:pPr>
      <w:r>
        <w:t xml:space="preserve">(ล่าม) แล้วทางโน่นได้ยินล่ามไหมครับ ได้ยินเสียงล่ามไหมครับ</w:t>
      </w:r>
    </w:p>
    <w:p>
      <w:pPr>
        <w:pStyle w:val="BodyText"/>
      </w:pPr>
      <w:r>
        <w:t xml:space="preserve">(อาจารย์) ได้ยิน ล่ามได้ยินผมไหม ไม่ได้ยินครับ</w:t>
      </w:r>
    </w:p>
    <w:p>
      <w:pPr>
        <w:pStyle w:val="BodyText"/>
      </w:pPr>
      <w:r>
        <w:t xml:space="preserve">(ล่าม) ได้ยินไหมคะ ได้ยินไหมคะ</w:t>
      </w:r>
    </w:p>
    <w:p>
      <w:pPr>
        <w:pStyle w:val="BodyText"/>
      </w:pPr>
      <w:r>
        <w:t xml:space="preserve">(อาจารย์) มีไหมครับ</w:t>
      </w:r>
    </w:p>
    <w:p>
      <w:pPr>
        <w:pStyle w:val="BodyText"/>
      </w:pPr>
      <w:r>
        <w:t xml:space="preserve">(ล่าม) ได้ยินค่ะ</w:t>
      </w:r>
    </w:p>
    <w:p>
      <w:pPr>
        <w:pStyle w:val="BodyText"/>
      </w:pPr>
      <w:r>
        <w:t xml:space="preserve">(อาจารย์) ได้ยินชัดไหม ชัด แต่ยังไม่ได้กลับมา เสียงไม่กลับมาอีกแล้วล่ามพูดกลับมาได้ไหมครับ ฮัลโหล</w:t>
      </w:r>
    </w:p>
    <w:p>
      <w:pPr>
        <w:pStyle w:val="BodyText"/>
      </w:pPr>
      <w:r>
        <w:t xml:space="preserve">(ล่าม) ได้ยินไหมคะ</w:t>
      </w:r>
    </w:p>
    <w:p>
      <w:pPr>
        <w:pStyle w:val="BodyText"/>
      </w:pPr>
      <w:r>
        <w:t xml:space="preserve">(อาจารย์) ได้ยิน</w:t>
      </w:r>
    </w:p>
    <w:p>
      <w:pPr>
        <w:pStyle w:val="BodyText"/>
      </w:pPr>
      <w:r>
        <w:t xml:space="preserve">(ล่าม) ได้ยินแล้วใช่ไหม ได้ยินไหมคะ</w:t>
      </w:r>
    </w:p>
    <w:p>
      <w:pPr>
        <w:pStyle w:val="BodyText"/>
      </w:pPr>
      <w:r>
        <w:t xml:space="preserve">(อาจารย์) ครับ แต่ผมไม่ได้ยินล่ามเลย ได้ยินชัดเจน ใช่ไหม เพราะห้องแปลภาษาตอบมาแล้วว่าได้ยินชัดเจน ได้ยิน มี แต่ผมไม่ได้ยินล่าง ทางนี้ไม่ได้ยินล่าม เดี๋ยวขอโทร. ใหม่ ตอนนี้ได้ยินชัดเจน ได้ยินไหมครับ พูดใหม่ครับ</w:t>
      </w:r>
    </w:p>
    <w:p>
      <w:pPr>
        <w:pStyle w:val="BodyText"/>
      </w:pPr>
      <w:r>
        <w:t xml:space="preserve">(ล่าม) ได้ยินค่ะ ได้ยินไหม</w:t>
      </w:r>
    </w:p>
    <w:p>
      <w:pPr>
        <w:pStyle w:val="BodyText"/>
      </w:pPr>
      <w:r>
        <w:t xml:space="preserve">(อาจารย์) ไม่ได้ยิน</w:t>
      </w:r>
    </w:p>
    <w:p>
      <w:pPr>
        <w:pStyle w:val="BodyText"/>
      </w:pPr>
      <w:r>
        <w:t xml:space="preserve">(ล่าม) ได้ยินไหมคะ ได้ยินไหมคะ Caption ได้ยินล่ามใช่ไหมคะ ได้ยินไหมคะ</w:t>
      </w:r>
    </w:p>
    <w:p>
      <w:pPr>
        <w:pStyle w:val="BodyText"/>
      </w:pPr>
      <w:r>
        <w:t xml:space="preserve">(อาจารย์) ถ้าไฟไม่ดับก็ใช้ได้ แล้วพอดีไฟมันดับไง มาก็หมดแล้ว ล่ามคุยกันแล้ว ได้ยินชัดเจนใช่ไหมครับ โอเคอย่างนั้นไม่เป็นไรครับ เดี๋ยวทางเดียวก็พอครับ ได้ยินไหมคะ วันนี้ครูมาแทนครูบุ๋มนะ เนื่องจากครูไปราชการ อย่างแรกที่กูฝากไว้ คือ สติกเกอร์ สติ๊กเกอร์ LINE ที่พวกเราออกแบบกันไปแล้ว อย่างที่ 2 คือการออกแบบโลโก้ หนูออกแบบกันไปถึงไหนแล้ว แค่ดราฟเฉย ๆ ใช่ไหม หนูยังไม่ได้ลงส ีถ้าอย่างนั้นครูจะมอบหมายงานแทนครูบุ๋ม หนูจำได้ไหมครับ ให้หนูว่าสติ๊กเกอร์ไป 10 ตัว วันนี้หนูวาดเพิ่มอีก 5 ตัว เพื่อที่จะเอามา Darft ในอาทิตย์ต่อไป เพราะว่าตัวเก่ามันอยู่กับคุณบุ๋มใช่ไหม นั่นแหละ หนูก็ต่อยอดจากอันนั้นเลย จำไม่ได้ด้วย วาดไปเท่าไรนะ ทุกคนวาด 10 ตัวหมดใช่ไหม อย่างไรดี แล้วเพื่อนอีก 2 คน ก็เสร็จ… คือ ทั้งห้องเสร็จหมดแล้วใช่ไหม เขาบอกว่าอะไรนะ แล้ว ใช่ ทำใหม่ 10 ตัว นี่มีเวลา 3 ชั่วโมงนี่ ตั้งแต่ตอนนี้ถึงเย็นเลย หนูมาโรงเรียน ไม่มีทั้งดินสอทั้งประการเลยเหรอลูก แล้ววันนั้นครูบุ๋มให้วาดกับไร แล้ววันนั้นครูบุ๋มให้วาดกับอะไร ไม่ ๆ หมายถึง ดินสอปากกา ครูบุ๋มเตรียมกันมาใช่ไหมหรือว่าครูเขาเตรียมให้พวกหนูกันท้อเลย นั่งนี่ ขยับไปใกล้ ๆ เพื่อน เสร็จหรือยัง สติกเกอร์ LINE นะ ทำไปกี่ตัว เขาบอกว่าอะไรนะ เพราะว่าเขาให้ออกแบบ 10 ตัวตั้งแต่อาทิตย์ที่แล้วใช่ไหม เหลือแค่ Draft ใน Ai ถูกไหม เขาบอกว่าให้หนูส่ง LINE เข้าไปหาเขาใช่หรือเปล่า รูปน่ะ คอมก็ไม่มี ถ้ามีคอม ก็มันก็จะทำตัวที่หนูทำโลโก้ไว้ใช่ไหม การลงสี ยังไม่ได้ลงกันไหม เราจะเก็บรายละเอียดของโลโก้ เพราะรอบที่แล้วเหมือนตอนที่กูเข้าใช่ไหมพี่ขอให้หนู Draft รวมข้าวป่ะ รอบนี้ที่เขา Draft น่ะ ล่าสุดของให้หนู Draft อะไร แต่ไม่ใช่รวงข้าวใช่ไหม อ๋อ Packaging หนู Draft Packaging กันไปเสร็จหรือยัง เสร็จแล้วเหมือนกัน เหลือแค่ลงสีเก็บรายละเอียดถูกนะ เสร็จกันหมดทุกคนแล้วหรือยัง ไอ้ที่เฉพาะตัว Draft เฉพาะงาน Draft ย 7 จริงอ่ะ ยังใช่ไหม เด็กปกติต้องจับคู่กับเด็กหูใช่ไหม ในการทำ แล้วเหมือนเกมครูกับใคร คู่ผม อ๋อ เขาจะให้จับคู่ใช่ไหม ระหว่างเด็กปกติกับเด็กหูฯ ดังนั้นนี่ อย่างเกมนี่ เกมคู่กับใคร ทีมหรือ เสร็จหรือยัง Packaging เสร็จแล้วใช่ไหม แล้วนายคู่กับใคร ทุกคนเลย เหลือแค่ลงสีใช่ไหม เก็บรายละเอียดกับลงสีกล่อง ใช่ ลงกล่องใช่ไหม ลง Packaging ใช่ไหม มาประกอบ เดี๋ยวครูจะมอบหมายงานให้พวกหนู ในส่วนที่ค้างอยู่ แล้วคือต้องไปออกแบบ Packaging ให้หนูไปดำเนินการต่อ เดี๋ยวทางระบบออนไลน์นี่ ครูจะเปิดไว้อย่างนี้ก่อน เผื่อมีปัญหาหรือมีอะไรอย่างนี้ถูกไหม จะได้คุยกันรู้เรื่อง เดี๋ยวจะต้องทำงาน จะทำที่ไหน ทำที่นี่แสดงว่างานสติกเกอร์ LINE 5 ตัวครูให้ออกแบบ ออกแบบได้แล้วนะ ถ้าหนูจำเค้าโครงของสติกเกอร์ LINE เก่าของหนูได้ ออกแบบต่อเลย ออกแบบใหม่ ดินสอเอากับเพื่อนข้างหลังออกแบบสติ๊กเกอร์ไลน์ 5 ตัวเอาดินสอกับเพื่อนข้างหลัง ที่เพื่อนเหลาอยู่ ฟังครูอีกรอบหนึ่งนะ หนูได้กระดาษกันหมดทุกคนแล้วใช่ไหม ออกแบบสติกเกอร์ LINE 5 ตัว เสร็จแล้วก็ส่ง ดินสอ ถ้าจะซื้อครูเบิร์ด แท่งละ 3 บาท ถ้าหนูมีดินสอหนูก็ไม่ต้องซื้อ ตอนนี้เขาให้ใช้ฟรี แต่ถ้าหนูจะเอากลับบ้านน่ะ แท่งละ 3 บาท ถ้าได้ดินสอแล้วก็เลิก ครูให้เวลาถึงท้ายคาบเลยในการที่หนูจะออกแบบสติกเกอร์ เริ่มได้เลยจ้า ถ้าหนูจำเค้าโครงตัวเดิมได้ หนูก็ออกแบบต่อยอดเลยก็ได้ ขอบคุณล่ามนะคะ เดี๋ยวเจอกันท้ายคาบค่ะ เดี๋ยวครูจะให้นักเรียนทุกคนถ่ายรูป ถ่ายรูปกับไปแล้วใช่ไหมคะ ให้หัวหน้าห้องสร้างกลุ่ม LINE หนูมีกลุ่ม LINE ที่มีครูบุ๋มอยู่แล้วใช่ไหม ให้หนูสร้างอัลบั้ม โดยให้เพื่อนน่ะ เข้าไปเพิ่มเพื่อนจากอัลบั้มที่หนูสร้าง หนูถ่ายรูปไปแล้วใช่ไหม หัวหน้าสร้าง… สร้างอัลบั้มยัง เพื่อเข้าไป Add เข้าไปหรือยัง นาย เกม ส่งหรือยัง นายกับเกมนี่ เพิ่มจนกว่าจะครบน่ะ ถ้าอย่างครูควรจะปล่อยแล้วนะ 3 โมง ตามที่เราตกลงกันไว้ตอน แรก 3 โมงครึ่ง ยังมีคนเล่นอยู่นะ ย่างนั้นนก็ยังไม่ปล่อยนะ เพื่อนบอกว่า 10 นาที อย่างนั้นปล่อย 3 โมงครึ่งนะ เก็บของ จัดเก้าอี้ จัดโต๊ะให้เรียบร้อย ให้เป็นแถว จัดห้องให้ดีเลย จัดเก้าอี้ที่หนูนั่งให้เรียบร้อย ตอนเราเข้ามาห้องเรียบร้อย ตอนออกเราก็ต้องทำให้มันเรียบร้อย อย่างนั้นพร้อมหรือยัง ยังไม่พร้อม ครูบอกว่าอย่างไร ต้องให้ตรงแถวเพื่อน เก้าอี้ข้าง ๆ น่ะ ขยับให้มันตรง ก็ยังไม่เงียบกันอยู่อย่างนี้หัวหน้าทำความเคารพ ขอบคุณที่ล่ามเขาด้วยนะคะ ขอบคุณค่ะ วันนี้ไม่มีอะไรแล้ว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ธุรกิจ วิชาองค์ประกอบศิลป์สำหรับคอมพิวเตอร์ (บ่าย) 220866</dc:title>
  <dc:creator/>
  <cp:keywords/>
  <dcterms:created xsi:type="dcterms:W3CDTF">2024-01-04T02:56:42Z</dcterms:created>
  <dcterms:modified xsi:type="dcterms:W3CDTF">2024-01-04T0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สิงหาคม 2566 เวลา 13.00 น.</vt:lpwstr>
  </property>
  <property fmtid="{D5CDD505-2E9C-101B-9397-08002B2CF9AE}" pid="3" name="subtitle">
    <vt:lpwstr/>
  </property>
</Properties>
</file>